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FDBBB" w14:textId="77777777" w:rsidR="00541838" w:rsidRPr="00AF7549" w:rsidRDefault="00AF7549" w:rsidP="00BE472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F7549">
        <w:rPr>
          <w:rFonts w:ascii="Arial" w:hAnsi="Arial" w:cs="Arial"/>
          <w:sz w:val="24"/>
          <w:szCs w:val="24"/>
        </w:rPr>
        <w:t>DATE</w:t>
      </w:r>
    </w:p>
    <w:p w14:paraId="4F4D56A5" w14:textId="77777777" w:rsidR="00AF7549" w:rsidRDefault="00AF7549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501DD3E" w14:textId="77777777" w:rsidR="00677AAE" w:rsidRDefault="00E559B7" w:rsidP="00BE472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e Bischof</w:t>
      </w:r>
      <w:r w:rsidR="00BE4723">
        <w:rPr>
          <w:rFonts w:ascii="Arial" w:hAnsi="Arial" w:cs="Arial"/>
          <w:sz w:val="24"/>
          <w:szCs w:val="24"/>
        </w:rPr>
        <w:t xml:space="preserve"> –</w:t>
      </w:r>
      <w:r w:rsidR="00AF7549">
        <w:rPr>
          <w:rFonts w:ascii="Arial" w:hAnsi="Arial" w:cs="Arial"/>
          <w:sz w:val="24"/>
          <w:szCs w:val="24"/>
        </w:rPr>
        <w:t xml:space="preserve"> </w:t>
      </w:r>
      <w:r w:rsidR="00BE4723">
        <w:rPr>
          <w:rFonts w:ascii="Arial" w:hAnsi="Arial" w:cs="Arial"/>
          <w:sz w:val="24"/>
          <w:szCs w:val="24"/>
        </w:rPr>
        <w:t>Chair ISICSB</w:t>
      </w:r>
    </w:p>
    <w:p w14:paraId="1391838B" w14:textId="77777777" w:rsidR="00541838" w:rsidRDefault="00E559B7" w:rsidP="00BE472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715 Dean Avenue</w:t>
      </w:r>
    </w:p>
    <w:p w14:paraId="5070342D" w14:textId="77777777" w:rsidR="00541838" w:rsidRPr="00DD26B4" w:rsidRDefault="00BE4723" w:rsidP="00BE472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 Moines</w:t>
      </w:r>
      <w:r w:rsidR="00541838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IA</w:t>
      </w:r>
      <w:r w:rsidR="00541838">
        <w:rPr>
          <w:rFonts w:ascii="Arial" w:hAnsi="Arial" w:cs="Arial"/>
          <w:sz w:val="24"/>
          <w:szCs w:val="24"/>
        </w:rPr>
        <w:t xml:space="preserve">, </w:t>
      </w:r>
      <w:r w:rsidR="00E559B7">
        <w:rPr>
          <w:rFonts w:ascii="Arial" w:hAnsi="Arial" w:cs="Arial"/>
          <w:sz w:val="24"/>
          <w:szCs w:val="24"/>
        </w:rPr>
        <w:t>50317</w:t>
      </w:r>
    </w:p>
    <w:p w14:paraId="7B8E8387" w14:textId="77777777" w:rsidR="00DD26B4" w:rsidRDefault="00DD26B4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58C270" w14:textId="77777777" w:rsidR="00783CB8" w:rsidRDefault="00783CB8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92807D8" w14:textId="77777777" w:rsidR="00DD26B4" w:rsidRDefault="00BE4723" w:rsidP="00BE472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ir </w:t>
      </w:r>
      <w:r w:rsidR="00E559B7">
        <w:rPr>
          <w:rFonts w:ascii="Arial" w:hAnsi="Arial" w:cs="Arial"/>
          <w:sz w:val="24"/>
          <w:szCs w:val="24"/>
        </w:rPr>
        <w:t>Bischof</w:t>
      </w:r>
      <w:r w:rsidR="00DD26B4">
        <w:rPr>
          <w:rFonts w:ascii="Arial" w:hAnsi="Arial" w:cs="Arial"/>
          <w:sz w:val="24"/>
          <w:szCs w:val="24"/>
        </w:rPr>
        <w:t>,</w:t>
      </w:r>
    </w:p>
    <w:p w14:paraId="6FC1DC68" w14:textId="77777777" w:rsidR="00DD26B4" w:rsidRDefault="00DD26B4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31740B" w14:textId="77777777" w:rsidR="00BE4723" w:rsidRDefault="00AF7549" w:rsidP="00BE472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F7549">
        <w:rPr>
          <w:rFonts w:ascii="Arial" w:hAnsi="Arial" w:cs="Arial"/>
          <w:i/>
          <w:sz w:val="24"/>
          <w:szCs w:val="24"/>
        </w:rPr>
        <w:t>&lt;AGENCY&gt;</w:t>
      </w:r>
      <w:r w:rsidR="00BE4723">
        <w:rPr>
          <w:rFonts w:ascii="Arial" w:hAnsi="Arial" w:cs="Arial"/>
          <w:sz w:val="24"/>
          <w:szCs w:val="24"/>
        </w:rPr>
        <w:t xml:space="preserve"> is making an official request for access to the Iowa Statewide Interoperable Communications System (ISICS) as a Level </w:t>
      </w:r>
      <w:r w:rsidRPr="00AF7549">
        <w:rPr>
          <w:rFonts w:ascii="Arial" w:hAnsi="Arial" w:cs="Arial"/>
          <w:i/>
          <w:sz w:val="24"/>
          <w:szCs w:val="24"/>
        </w:rPr>
        <w:t>&lt;ENTER YOUR USER LEVEL HERE&gt;</w:t>
      </w:r>
      <w:r w:rsidR="00BE4723">
        <w:rPr>
          <w:rFonts w:ascii="Arial" w:hAnsi="Arial" w:cs="Arial"/>
          <w:sz w:val="24"/>
          <w:szCs w:val="24"/>
        </w:rPr>
        <w:t xml:space="preserve"> user</w:t>
      </w:r>
      <w:r w:rsidR="00DD26B4">
        <w:rPr>
          <w:rFonts w:ascii="Arial" w:hAnsi="Arial" w:cs="Arial"/>
          <w:sz w:val="24"/>
          <w:szCs w:val="24"/>
        </w:rPr>
        <w:t>.</w:t>
      </w:r>
      <w:r w:rsidR="00BE4723">
        <w:rPr>
          <w:rFonts w:ascii="Arial" w:hAnsi="Arial" w:cs="Arial"/>
          <w:sz w:val="24"/>
          <w:szCs w:val="24"/>
        </w:rPr>
        <w:t xml:space="preserve">  Based on this letter of intent, we request that the Iowa Statewide Interoperable Communications Systems Board (ISICSB) </w:t>
      </w:r>
      <w:r>
        <w:rPr>
          <w:rFonts w:ascii="Arial" w:hAnsi="Arial" w:cs="Arial"/>
          <w:sz w:val="24"/>
          <w:szCs w:val="24"/>
        </w:rPr>
        <w:t>review the submitted</w:t>
      </w:r>
      <w:r w:rsidR="00BE4723">
        <w:rPr>
          <w:rFonts w:ascii="Arial" w:hAnsi="Arial" w:cs="Arial"/>
          <w:sz w:val="24"/>
          <w:szCs w:val="24"/>
        </w:rPr>
        <w:t xml:space="preserve"> application and information packet </w:t>
      </w:r>
      <w:r>
        <w:rPr>
          <w:rFonts w:ascii="Arial" w:hAnsi="Arial" w:cs="Arial"/>
          <w:sz w:val="24"/>
          <w:szCs w:val="24"/>
        </w:rPr>
        <w:t>for ISICS access</w:t>
      </w:r>
      <w:r w:rsidR="00BE4723">
        <w:rPr>
          <w:rFonts w:ascii="Arial" w:hAnsi="Arial" w:cs="Arial"/>
          <w:sz w:val="24"/>
          <w:szCs w:val="24"/>
        </w:rPr>
        <w:t xml:space="preserve">.   </w:t>
      </w:r>
    </w:p>
    <w:p w14:paraId="333DCA59" w14:textId="77777777" w:rsidR="00DD26B4" w:rsidRDefault="00DD26B4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4889803" w14:textId="77777777" w:rsidR="00DD26B4" w:rsidRDefault="00DD26B4" w:rsidP="00BE472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p w14:paraId="673CA991" w14:textId="77777777" w:rsidR="00DD26B4" w:rsidRDefault="00DD26B4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4210E5" w14:textId="77777777" w:rsidR="00DD26B4" w:rsidRDefault="00DD26B4" w:rsidP="00BE4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8EE647" w14:textId="77777777" w:rsidR="00AF7549" w:rsidRPr="00AF7549" w:rsidRDefault="00AF7549" w:rsidP="00BE4723">
      <w:pPr>
        <w:pStyle w:val="NoSpacing"/>
        <w:rPr>
          <w:rFonts w:ascii="Arial" w:hAnsi="Arial" w:cs="Arial"/>
          <w:i/>
          <w:sz w:val="24"/>
          <w:szCs w:val="24"/>
        </w:rPr>
      </w:pPr>
    </w:p>
    <w:p w14:paraId="2724F767" w14:textId="77777777" w:rsidR="00BE4723" w:rsidRPr="00AF7549" w:rsidRDefault="00AF7549" w:rsidP="00BE4723">
      <w:pPr>
        <w:pStyle w:val="NoSpacing"/>
        <w:rPr>
          <w:rFonts w:ascii="Arial" w:hAnsi="Arial" w:cs="Arial"/>
          <w:i/>
          <w:sz w:val="24"/>
          <w:szCs w:val="24"/>
        </w:rPr>
      </w:pPr>
      <w:r w:rsidRPr="00AF7549">
        <w:rPr>
          <w:rFonts w:ascii="Arial" w:hAnsi="Arial" w:cs="Arial"/>
          <w:i/>
          <w:sz w:val="24"/>
          <w:szCs w:val="24"/>
        </w:rPr>
        <w:t>&lt;NAME&gt;, &lt;POSITION&gt;</w:t>
      </w:r>
    </w:p>
    <w:p w14:paraId="5033FA71" w14:textId="77777777" w:rsidR="00DD26B4" w:rsidRPr="00AF7549" w:rsidRDefault="00AF7549" w:rsidP="00BE4723">
      <w:pPr>
        <w:pStyle w:val="NoSpacing"/>
        <w:rPr>
          <w:rFonts w:ascii="Arial" w:hAnsi="Arial" w:cs="Arial"/>
          <w:i/>
          <w:sz w:val="24"/>
          <w:szCs w:val="24"/>
        </w:rPr>
      </w:pPr>
      <w:r w:rsidRPr="00AF7549">
        <w:rPr>
          <w:rFonts w:ascii="Arial" w:hAnsi="Arial" w:cs="Arial"/>
          <w:i/>
          <w:sz w:val="24"/>
          <w:szCs w:val="24"/>
        </w:rPr>
        <w:t>&lt;AGENCY</w:t>
      </w:r>
    </w:p>
    <w:p w14:paraId="751B9A96" w14:textId="77777777" w:rsidR="00DD26B4" w:rsidRPr="00AF7549" w:rsidRDefault="00AF7549" w:rsidP="00BE4723">
      <w:pPr>
        <w:pStyle w:val="NoSpacing"/>
        <w:rPr>
          <w:rFonts w:ascii="Arial" w:hAnsi="Arial" w:cs="Arial"/>
          <w:i/>
          <w:sz w:val="24"/>
          <w:szCs w:val="24"/>
        </w:rPr>
      </w:pPr>
      <w:r w:rsidRPr="00AF7549">
        <w:rPr>
          <w:rFonts w:ascii="Arial" w:hAnsi="Arial" w:cs="Arial"/>
          <w:i/>
          <w:sz w:val="24"/>
          <w:szCs w:val="24"/>
        </w:rPr>
        <w:t>&lt;OTHER CONTACT INFO AS NEEDED&gt;</w:t>
      </w:r>
    </w:p>
    <w:p w14:paraId="3F066F05" w14:textId="77777777" w:rsidR="00DD7A35" w:rsidRPr="00C83F76" w:rsidRDefault="00DD7A35" w:rsidP="00BE4723">
      <w:pPr>
        <w:tabs>
          <w:tab w:val="left" w:pos="4965"/>
        </w:tabs>
        <w:spacing w:after="0" w:line="240" w:lineRule="auto"/>
      </w:pPr>
    </w:p>
    <w:sectPr w:rsidR="00DD7A35" w:rsidRPr="00C83F76">
      <w:headerReference w:type="first" r:id="rId6"/>
      <w:footerReference w:type="first" r:id="rId7"/>
      <w:pgSz w:w="12240" w:h="15840" w:code="1"/>
      <w:pgMar w:top="1440" w:right="547" w:bottom="864" w:left="547" w:header="720" w:footer="432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0CA49" w14:textId="77777777" w:rsidR="00A27211" w:rsidRDefault="00A27211">
      <w:r>
        <w:separator/>
      </w:r>
    </w:p>
  </w:endnote>
  <w:endnote w:type="continuationSeparator" w:id="0">
    <w:p w14:paraId="799F75DF" w14:textId="77777777" w:rsidR="00A27211" w:rsidRDefault="00A27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AC35" w14:textId="77777777" w:rsidR="00DD7A35" w:rsidRDefault="00DD7A35" w:rsidP="00314763">
    <w:pPr>
      <w:pStyle w:val="Footer"/>
      <w:tabs>
        <w:tab w:val="clear" w:pos="8640"/>
      </w:tabs>
      <w:ind w:right="-180"/>
      <w:rPr>
        <w:rFonts w:ascii="Arial" w:hAnsi="Arial"/>
        <w:sz w:val="16"/>
        <w:u w:val="single"/>
      </w:rPr>
    </w:pPr>
  </w:p>
  <w:p w14:paraId="6B9B328F" w14:textId="77777777" w:rsidR="00A47D0F" w:rsidRDefault="00BE4723" w:rsidP="00A47D0F">
    <w:pPr>
      <w:pStyle w:val="Footer"/>
      <w:tabs>
        <w:tab w:val="clear" w:pos="8640"/>
      </w:tabs>
      <w:ind w:right="-90"/>
      <w:jc w:val="center"/>
      <w:rPr>
        <w:rFonts w:ascii="Arial Narrow" w:hAnsi="Arial Narrow"/>
        <w:u w:val="single"/>
      </w:rPr>
    </w:pPr>
    <w:r>
      <w:rPr>
        <w:rFonts w:ascii="Arial Narrow" w:hAnsi="Arial Narrow"/>
        <w:u w:val="single"/>
      </w:rPr>
      <w:t>OFFICE OF THE COMMIISSIONER</w:t>
    </w:r>
    <w:r w:rsidR="00A47D0F">
      <w:rPr>
        <w:rFonts w:ascii="Arial Narrow" w:hAnsi="Arial Narrow"/>
        <w:u w:val="single"/>
      </w:rPr>
      <w:t xml:space="preserve"> </w:t>
    </w:r>
    <w:r w:rsidR="00A47D0F">
      <w:rPr>
        <w:rFonts w:ascii="Arial Narrow" w:hAnsi="Arial Narrow"/>
        <w:u w:val="single"/>
      </w:rPr>
      <w:sym w:font="Symbol" w:char="F0B7"/>
    </w:r>
    <w:r w:rsidR="006F347E">
      <w:rPr>
        <w:rFonts w:ascii="Arial Narrow" w:hAnsi="Arial Narrow"/>
        <w:u w:val="single"/>
      </w:rPr>
      <w:t xml:space="preserve"> </w:t>
    </w:r>
    <w:r w:rsidR="00A47D0F">
      <w:rPr>
        <w:rFonts w:ascii="Arial Narrow" w:hAnsi="Arial Narrow"/>
        <w:u w:val="single"/>
      </w:rPr>
      <w:t>215 EAST 7</w:t>
    </w:r>
    <w:r w:rsidR="00A47D0F" w:rsidRPr="002D6690">
      <w:rPr>
        <w:rFonts w:ascii="Arial Narrow" w:hAnsi="Arial Narrow"/>
        <w:u w:val="single"/>
        <w:vertAlign w:val="superscript"/>
      </w:rPr>
      <w:t>TH</w:t>
    </w:r>
    <w:r w:rsidR="00A47D0F">
      <w:rPr>
        <w:rFonts w:ascii="Arial Narrow" w:hAnsi="Arial Narrow"/>
        <w:u w:val="single"/>
      </w:rPr>
      <w:t xml:space="preserve"> STREET </w:t>
    </w:r>
    <w:r w:rsidR="00A47D0F">
      <w:rPr>
        <w:rFonts w:ascii="Arial Narrow" w:hAnsi="Arial Narrow"/>
        <w:u w:val="single"/>
      </w:rPr>
      <w:sym w:font="Symbol" w:char="F0B7"/>
    </w:r>
    <w:r w:rsidR="00A47D0F">
      <w:rPr>
        <w:rFonts w:ascii="Arial Narrow" w:hAnsi="Arial Narrow"/>
        <w:u w:val="single"/>
      </w:rPr>
      <w:t xml:space="preserve"> DES MOINES, IOWA  50319-0041 </w:t>
    </w:r>
    <w:r w:rsidR="00A47D0F">
      <w:rPr>
        <w:rFonts w:ascii="Arial Narrow" w:hAnsi="Arial Narrow"/>
        <w:u w:val="single"/>
      </w:rPr>
      <w:sym w:font="Symbol" w:char="F0B7"/>
    </w:r>
    <w:r w:rsidR="004C3D34">
      <w:rPr>
        <w:rFonts w:ascii="Arial Narrow" w:hAnsi="Arial Narrow"/>
        <w:u w:val="single"/>
      </w:rPr>
      <w:t xml:space="preserve"> 515-725-</w:t>
    </w:r>
    <w:r>
      <w:rPr>
        <w:rFonts w:ascii="Arial Narrow" w:hAnsi="Arial Narrow"/>
        <w:u w:val="single"/>
      </w:rPr>
      <w:t>6182</w:t>
    </w:r>
  </w:p>
  <w:p w14:paraId="3BEF98D4" w14:textId="77777777" w:rsidR="005D35BC" w:rsidRDefault="005D35BC" w:rsidP="00C80721">
    <w:pPr>
      <w:pStyle w:val="Footer"/>
      <w:ind w:right="-90"/>
      <w:jc w:val="center"/>
      <w:rPr>
        <w:rFonts w:ascii="Arial Narrow" w:hAnsi="Arial Narrow"/>
      </w:rPr>
    </w:pPr>
  </w:p>
  <w:p w14:paraId="71C6C0AC" w14:textId="77777777" w:rsidR="00672438" w:rsidRPr="00517DEA" w:rsidRDefault="00593E03" w:rsidP="00672438">
    <w:pPr>
      <w:jc w:val="center"/>
      <w:rPr>
        <w:szCs w:val="24"/>
      </w:rPr>
    </w:pPr>
    <w:r>
      <w:rPr>
        <w:bCs/>
        <w:szCs w:val="24"/>
      </w:rPr>
      <w:t>Protection All Ways</w:t>
    </w:r>
  </w:p>
  <w:p w14:paraId="70DA8782" w14:textId="77777777" w:rsidR="00672438" w:rsidRDefault="00672438" w:rsidP="00C80721">
    <w:pPr>
      <w:pStyle w:val="Footer"/>
      <w:ind w:right="-9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DD679" w14:textId="77777777" w:rsidR="00A27211" w:rsidRDefault="00A27211">
      <w:r>
        <w:separator/>
      </w:r>
    </w:p>
  </w:footnote>
  <w:footnote w:type="continuationSeparator" w:id="0">
    <w:p w14:paraId="47B8F54B" w14:textId="77777777" w:rsidR="00A27211" w:rsidRDefault="00A27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86936" w14:textId="77777777" w:rsidR="00DD7A35" w:rsidRPr="00AF7549" w:rsidRDefault="00AF7549" w:rsidP="00AF7549">
    <w:pPr>
      <w:pStyle w:val="Header"/>
      <w:jc w:val="center"/>
      <w:rPr>
        <w:b/>
        <w:i/>
        <w:color w:val="FF0000"/>
        <w:sz w:val="44"/>
      </w:rPr>
    </w:pPr>
    <w:r w:rsidRPr="00AF7549">
      <w:rPr>
        <w:b/>
        <w:i/>
        <w:color w:val="FF0000"/>
        <w:sz w:val="44"/>
      </w:rPr>
      <w:t>&lt;AGENCY LETTERHEAD&gt;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zYxNjazMDYyMrNQ0lEKTi0uzszPAykwqgUAunci7SwAAAA="/>
  </w:docVars>
  <w:rsids>
    <w:rsidRoot w:val="00DD26B4"/>
    <w:rsid w:val="0001583B"/>
    <w:rsid w:val="00035361"/>
    <w:rsid w:val="00051B44"/>
    <w:rsid w:val="00051CBC"/>
    <w:rsid w:val="00061C36"/>
    <w:rsid w:val="00094574"/>
    <w:rsid w:val="000C5244"/>
    <w:rsid w:val="000F494E"/>
    <w:rsid w:val="001067B7"/>
    <w:rsid w:val="00141745"/>
    <w:rsid w:val="001D772B"/>
    <w:rsid w:val="001D7F39"/>
    <w:rsid w:val="00297C44"/>
    <w:rsid w:val="002E48CF"/>
    <w:rsid w:val="00314763"/>
    <w:rsid w:val="003714AF"/>
    <w:rsid w:val="00427E2F"/>
    <w:rsid w:val="0045245B"/>
    <w:rsid w:val="00485905"/>
    <w:rsid w:val="004C3D34"/>
    <w:rsid w:val="004D1D7D"/>
    <w:rsid w:val="004F45C7"/>
    <w:rsid w:val="004F74FE"/>
    <w:rsid w:val="00541838"/>
    <w:rsid w:val="00593E03"/>
    <w:rsid w:val="005C323D"/>
    <w:rsid w:val="005D35BC"/>
    <w:rsid w:val="006179E4"/>
    <w:rsid w:val="00641F60"/>
    <w:rsid w:val="006559D3"/>
    <w:rsid w:val="006617F7"/>
    <w:rsid w:val="00667790"/>
    <w:rsid w:val="00667B5C"/>
    <w:rsid w:val="00672438"/>
    <w:rsid w:val="00677AAE"/>
    <w:rsid w:val="006F0BD7"/>
    <w:rsid w:val="006F347E"/>
    <w:rsid w:val="006F628F"/>
    <w:rsid w:val="00721F87"/>
    <w:rsid w:val="00783CB8"/>
    <w:rsid w:val="007A0139"/>
    <w:rsid w:val="007F5B34"/>
    <w:rsid w:val="007F6773"/>
    <w:rsid w:val="0083603C"/>
    <w:rsid w:val="008C06A5"/>
    <w:rsid w:val="008C30DC"/>
    <w:rsid w:val="008C3BEF"/>
    <w:rsid w:val="00901A48"/>
    <w:rsid w:val="009577A1"/>
    <w:rsid w:val="009636B8"/>
    <w:rsid w:val="009853C6"/>
    <w:rsid w:val="009A0B66"/>
    <w:rsid w:val="009B1BD9"/>
    <w:rsid w:val="00A14A46"/>
    <w:rsid w:val="00A21CA0"/>
    <w:rsid w:val="00A2332B"/>
    <w:rsid w:val="00A240D7"/>
    <w:rsid w:val="00A27211"/>
    <w:rsid w:val="00A47D0F"/>
    <w:rsid w:val="00A61B17"/>
    <w:rsid w:val="00AD6A2F"/>
    <w:rsid w:val="00AF7549"/>
    <w:rsid w:val="00B36577"/>
    <w:rsid w:val="00B63A88"/>
    <w:rsid w:val="00B96C65"/>
    <w:rsid w:val="00BE4723"/>
    <w:rsid w:val="00BF1898"/>
    <w:rsid w:val="00C66CE9"/>
    <w:rsid w:val="00C80721"/>
    <w:rsid w:val="00C83F76"/>
    <w:rsid w:val="00C93E75"/>
    <w:rsid w:val="00CB3571"/>
    <w:rsid w:val="00CF2FE0"/>
    <w:rsid w:val="00CF5821"/>
    <w:rsid w:val="00D409AD"/>
    <w:rsid w:val="00D5406E"/>
    <w:rsid w:val="00DA6BF9"/>
    <w:rsid w:val="00DB4D45"/>
    <w:rsid w:val="00DB70AE"/>
    <w:rsid w:val="00DC7F13"/>
    <w:rsid w:val="00DD26B4"/>
    <w:rsid w:val="00DD7A35"/>
    <w:rsid w:val="00DE480D"/>
    <w:rsid w:val="00DE70EA"/>
    <w:rsid w:val="00DF3C1E"/>
    <w:rsid w:val="00E11C2F"/>
    <w:rsid w:val="00E559B7"/>
    <w:rsid w:val="00ED1CE1"/>
    <w:rsid w:val="00F00371"/>
    <w:rsid w:val="00F1581E"/>
    <w:rsid w:val="00FC2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AB55FE5"/>
  <w15:docId w15:val="{6104809C-35B1-4BA8-B844-2C5904DCD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245B"/>
    <w:pPr>
      <w:spacing w:after="160" w:line="259" w:lineRule="auto"/>
    </w:pPr>
    <w:rPr>
      <w:rFonts w:ascii="Calibri" w:eastAsia="Calibri" w:hAnsi="Calibri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imes New Roman" w:hAnsi="Times New Roman"/>
      <w:b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ascii="Times New Roman" w:hAnsi="Times New Roman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ourier New" w:hAnsi="Courier New"/>
      <w:caps/>
    </w:rPr>
  </w:style>
  <w:style w:type="paragraph" w:styleId="Footer">
    <w:name w:val="footer"/>
    <w:basedOn w:val="Normal"/>
    <w:link w:val="FooterChar"/>
    <w:pPr>
      <w:keepLines/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customStyle="1" w:styleId="Heading4Char">
    <w:name w:val="Heading 4 Char"/>
    <w:link w:val="Heading4"/>
    <w:rsid w:val="00DA6BF9"/>
    <w:rPr>
      <w:u w:val="single"/>
    </w:rPr>
  </w:style>
  <w:style w:type="character" w:customStyle="1" w:styleId="HeaderChar">
    <w:name w:val="Header Char"/>
    <w:link w:val="Header"/>
    <w:rsid w:val="00DA6BF9"/>
    <w:rPr>
      <w:rFonts w:ascii="Arial" w:hAnsi="Arial"/>
      <w:sz w:val="24"/>
    </w:rPr>
  </w:style>
  <w:style w:type="character" w:customStyle="1" w:styleId="FooterChar">
    <w:name w:val="Footer Char"/>
    <w:basedOn w:val="DefaultParagraphFont"/>
    <w:link w:val="Footer"/>
    <w:rsid w:val="00DA6BF9"/>
  </w:style>
  <w:style w:type="paragraph" w:styleId="BalloonText">
    <w:name w:val="Balloon Text"/>
    <w:basedOn w:val="Normal"/>
    <w:link w:val="BalloonTextChar"/>
    <w:rsid w:val="006617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17F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D26B4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7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5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ISICS Letter of Intent</vt:lpstr>
    </vt:vector>
  </TitlesOfParts>
  <Company>Iowa Dept. of Public Safety</Company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ISICS Letter of Intent</dc:title>
  <dc:subject/>
  <dc:creator>Vanous Ethan</dc:creator>
  <cp:keywords/>
  <cp:lastModifiedBy>Davidson Hollie</cp:lastModifiedBy>
  <cp:revision>2</cp:revision>
  <cp:lastPrinted>2018-03-29T18:45:00Z</cp:lastPrinted>
  <dcterms:created xsi:type="dcterms:W3CDTF">2024-05-06T12:34:00Z</dcterms:created>
  <dcterms:modified xsi:type="dcterms:W3CDTF">2024-05-06T12:34:00Z</dcterms:modified>
</cp:coreProperties>
</file>